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941341" w14:textId="77777777" w:rsidR="006C300A" w:rsidRPr="00A747EE" w:rsidRDefault="00250FCE" w:rsidP="00CE5A90">
      <w:pPr>
        <w:jc w:val="center"/>
        <w:rPr>
          <w:rFonts w:ascii="Source Sans Pro Light" w:hAnsi="Source Sans Pro Light" w:cs="Arial"/>
          <w:b/>
          <w:color w:val="4F81BD" w:themeColor="accent1"/>
          <w:sz w:val="32"/>
          <w:szCs w:val="22"/>
        </w:rPr>
      </w:pPr>
      <w:bookmarkStart w:id="0" w:name="_GoBack"/>
      <w:bookmarkEnd w:id="0"/>
      <w:r w:rsidRPr="00A747EE">
        <w:rPr>
          <w:rFonts w:ascii="Source Sans Pro Light" w:hAnsi="Source Sans Pro Light" w:cs="Arial"/>
          <w:b/>
          <w:color w:val="4F81BD" w:themeColor="accent1"/>
          <w:sz w:val="32"/>
          <w:szCs w:val="22"/>
        </w:rPr>
        <w:t>STUDENT NAME</w:t>
      </w:r>
    </w:p>
    <w:p w14:paraId="25B375EA" w14:textId="77777777" w:rsidR="001D3232" w:rsidRPr="00A747EE" w:rsidRDefault="00250FCE" w:rsidP="00CE5A90">
      <w:pPr>
        <w:jc w:val="center"/>
        <w:rPr>
          <w:rFonts w:ascii="Source Sans Pro Light" w:hAnsi="Source Sans Pro Light" w:cs="Arial"/>
          <w:b/>
          <w:color w:val="4F81BD" w:themeColor="accent1"/>
          <w:sz w:val="20"/>
          <w:szCs w:val="22"/>
        </w:rPr>
      </w:pP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Location (city, state; city, country)</w:t>
      </w:r>
      <w:r w:rsidR="00976C27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 xml:space="preserve"> </w:t>
      </w: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##### [zip code]</w:t>
      </w:r>
      <w:r w:rsidR="00976C27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 xml:space="preserve"> | </w:t>
      </w:r>
      <w:r w:rsidR="00E22FBC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(</w:t>
      </w: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###</w:t>
      </w:r>
      <w:r w:rsidR="00E22FBC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 xml:space="preserve">) </w:t>
      </w: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###</w:t>
      </w:r>
      <w:r w:rsidR="006C300A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-</w:t>
      </w: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####</w:t>
      </w:r>
      <w:r w:rsidR="00976C27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 xml:space="preserve"> | </w:t>
      </w: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email</w:t>
      </w:r>
      <w:r w:rsidR="001D3232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@</w:t>
      </w: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email</w:t>
      </w:r>
      <w:r w:rsidR="001D3232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 xml:space="preserve">.com </w:t>
      </w:r>
      <w:r w:rsidR="00483233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 xml:space="preserve">| </w:t>
      </w:r>
      <w:r w:rsidR="001D3232"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www.linkedin.com/in/</w:t>
      </w:r>
      <w:r w:rsidRPr="00A747EE">
        <w:rPr>
          <w:rFonts w:ascii="Source Sans Pro Light" w:hAnsi="Source Sans Pro Light" w:cs="Arial"/>
          <w:b/>
          <w:color w:val="4F81BD" w:themeColor="accent1"/>
          <w:sz w:val="20"/>
          <w:szCs w:val="22"/>
        </w:rPr>
        <w:t>XXX</w:t>
      </w:r>
    </w:p>
    <w:p w14:paraId="70BF488E" w14:textId="77777777" w:rsidR="001D3232" w:rsidRPr="00A747EE" w:rsidRDefault="001D3232" w:rsidP="00CE5A90">
      <w:pPr>
        <w:jc w:val="center"/>
        <w:rPr>
          <w:rFonts w:ascii="Source Sans Pro Light" w:hAnsi="Source Sans Pro Light" w:cs="Arial"/>
          <w:b/>
          <w:color w:val="4F81BD" w:themeColor="accent1"/>
          <w:sz w:val="22"/>
          <w:szCs w:val="22"/>
        </w:rPr>
      </w:pPr>
      <w:r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 xml:space="preserve">Clifton Strengths: </w:t>
      </w:r>
      <w:r w:rsidR="00250FCE"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Strength</w:t>
      </w:r>
      <w:r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 xml:space="preserve"> | </w:t>
      </w:r>
      <w:r w:rsidR="00250FCE"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Strength</w:t>
      </w:r>
      <w:r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 xml:space="preserve"> | </w:t>
      </w:r>
      <w:r w:rsidR="00250FCE"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Strength</w:t>
      </w:r>
      <w:r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 xml:space="preserve"> | </w:t>
      </w:r>
      <w:r w:rsidR="00250FCE"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Strength</w:t>
      </w:r>
      <w:r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 xml:space="preserve"> | </w:t>
      </w:r>
      <w:r w:rsidR="00250FCE" w:rsidRPr="00A747E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Strength</w:t>
      </w:r>
    </w:p>
    <w:p w14:paraId="754F526A" w14:textId="77777777" w:rsidR="00976C27" w:rsidRPr="00483233" w:rsidRDefault="00976C27" w:rsidP="006C300A">
      <w:pPr>
        <w:pStyle w:val="Heading2"/>
        <w:tabs>
          <w:tab w:val="left" w:pos="360"/>
          <w:tab w:val="left" w:pos="1080"/>
        </w:tabs>
        <w:rPr>
          <w:rFonts w:ascii="Source Sans Pro Light" w:hAnsi="Source Sans Pro Light" w:cs="Arial"/>
          <w:sz w:val="16"/>
          <w:szCs w:val="22"/>
          <w:u w:val="single"/>
        </w:rPr>
      </w:pPr>
    </w:p>
    <w:p w14:paraId="7F199CD2" w14:textId="77777777" w:rsidR="006C300A" w:rsidRPr="00483233" w:rsidRDefault="006C300A" w:rsidP="006C300A">
      <w:pPr>
        <w:pStyle w:val="Heading2"/>
        <w:tabs>
          <w:tab w:val="left" w:pos="360"/>
          <w:tab w:val="left" w:pos="1080"/>
        </w:tabs>
        <w:rPr>
          <w:rFonts w:ascii="Source Sans Pro Light" w:hAnsi="Source Sans Pro Light" w:cs="Arial"/>
          <w:b w:val="0"/>
          <w:sz w:val="22"/>
          <w:szCs w:val="22"/>
        </w:rPr>
      </w:pPr>
      <w:r w:rsidRPr="00483233">
        <w:rPr>
          <w:rFonts w:ascii="Source Sans Pro Light" w:hAnsi="Source Sans Pro Light" w:cs="Arial"/>
          <w:szCs w:val="22"/>
          <w:u w:val="single"/>
        </w:rPr>
        <w:t>Education</w:t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7141EE"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572712">
        <w:rPr>
          <w:rFonts w:ascii="Source Sans Pro Light" w:hAnsi="Source Sans Pro Light" w:cs="Arial"/>
          <w:sz w:val="22"/>
          <w:szCs w:val="22"/>
          <w:u w:val="single"/>
        </w:rPr>
        <w:tab/>
      </w:r>
    </w:p>
    <w:p w14:paraId="14A22F49" w14:textId="77777777" w:rsidR="006C300A" w:rsidRPr="00483233" w:rsidRDefault="006C300A" w:rsidP="006C300A">
      <w:pPr>
        <w:tabs>
          <w:tab w:val="left" w:pos="360"/>
          <w:tab w:val="left" w:pos="1080"/>
        </w:tabs>
        <w:rPr>
          <w:rFonts w:ascii="Source Sans Pro Light" w:hAnsi="Source Sans Pro Light" w:cs="Arial"/>
          <w:sz w:val="8"/>
          <w:szCs w:val="12"/>
        </w:rPr>
      </w:pPr>
    </w:p>
    <w:p w14:paraId="2CFCB4E6" w14:textId="77777777" w:rsidR="00CE5A90" w:rsidRPr="00483233" w:rsidRDefault="00CE5A90" w:rsidP="00572712">
      <w:pPr>
        <w:tabs>
          <w:tab w:val="left" w:pos="360"/>
          <w:tab w:val="left" w:pos="108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483233">
        <w:rPr>
          <w:rFonts w:ascii="Source Sans Pro Light" w:hAnsi="Source Sans Pro Light" w:cs="Arial"/>
          <w:b/>
          <w:sz w:val="22"/>
          <w:szCs w:val="22"/>
        </w:rPr>
        <w:t>University of Nebraska-Lincoln</w:t>
      </w:r>
      <w:r w:rsidR="0089453A">
        <w:rPr>
          <w:rFonts w:ascii="Source Sans Pro Light" w:hAnsi="Source Sans Pro Light" w:cs="Arial"/>
          <w:b/>
          <w:sz w:val="22"/>
          <w:szCs w:val="22"/>
        </w:rPr>
        <w:t xml:space="preserve"> | Center </w:t>
      </w:r>
      <w:r w:rsidR="00674C49">
        <w:rPr>
          <w:rFonts w:ascii="Source Sans Pro Light" w:hAnsi="Source Sans Pro Light" w:cs="Arial"/>
          <w:b/>
          <w:sz w:val="22"/>
          <w:szCs w:val="22"/>
        </w:rPr>
        <w:t>of</w:t>
      </w:r>
      <w:r w:rsidR="0089453A">
        <w:rPr>
          <w:rFonts w:ascii="Source Sans Pro Light" w:hAnsi="Source Sans Pro Light" w:cs="Arial"/>
          <w:b/>
          <w:sz w:val="22"/>
          <w:szCs w:val="22"/>
        </w:rPr>
        <w:t xml:space="preserve"> Actuarial Excellence</w:t>
      </w:r>
      <w:r w:rsidRPr="00483233">
        <w:rPr>
          <w:rFonts w:ascii="Source Sans Pro Light" w:hAnsi="Source Sans Pro Light" w:cs="Arial"/>
          <w:sz w:val="22"/>
          <w:szCs w:val="22"/>
        </w:rPr>
        <w:tab/>
        <w:t>Lincoln, NE</w:t>
      </w:r>
    </w:p>
    <w:p w14:paraId="75B4A9ED" w14:textId="77777777" w:rsidR="006C300A" w:rsidRPr="00483233" w:rsidRDefault="00E00A72" w:rsidP="00572712">
      <w:pPr>
        <w:pStyle w:val="Heading3"/>
        <w:tabs>
          <w:tab w:val="left" w:pos="360"/>
          <w:tab w:val="left" w:pos="720"/>
          <w:tab w:val="right" w:pos="10800"/>
        </w:tabs>
        <w:rPr>
          <w:rFonts w:ascii="Source Sans Pro Light" w:hAnsi="Source Sans Pro Light" w:cs="Arial"/>
          <w:b/>
          <w:iCs/>
          <w:sz w:val="22"/>
          <w:szCs w:val="22"/>
        </w:rPr>
      </w:pPr>
      <w:r>
        <w:rPr>
          <w:rFonts w:ascii="Source Sans Pro Light" w:hAnsi="Source Sans Pro Light" w:cs="Arial"/>
          <w:b/>
          <w:iCs/>
          <w:sz w:val="22"/>
          <w:szCs w:val="22"/>
        </w:rPr>
        <w:t>Master of Science in Actuarial Science</w:t>
      </w:r>
      <w:r w:rsidR="0089326C" w:rsidRPr="00483233">
        <w:rPr>
          <w:rFonts w:ascii="Source Sans Pro Light" w:hAnsi="Source Sans Pro Light" w:cs="Arial"/>
          <w:iCs/>
          <w:sz w:val="22"/>
          <w:szCs w:val="22"/>
        </w:rPr>
        <w:tab/>
      </w:r>
      <w:r w:rsidR="00250FCE" w:rsidRPr="00250FCE">
        <w:rPr>
          <w:rFonts w:ascii="Source Sans Pro Light" w:hAnsi="Source Sans Pro Light" w:cs="Arial"/>
          <w:iCs/>
          <w:color w:val="4F81BD" w:themeColor="accent1"/>
          <w:sz w:val="22"/>
          <w:szCs w:val="22"/>
        </w:rPr>
        <w:t>Month</w:t>
      </w:r>
      <w:r w:rsidR="006C300A" w:rsidRPr="00483233">
        <w:rPr>
          <w:rFonts w:ascii="Source Sans Pro Light" w:hAnsi="Source Sans Pro Light" w:cs="Arial"/>
          <w:iCs/>
          <w:sz w:val="22"/>
          <w:szCs w:val="22"/>
        </w:rPr>
        <w:t xml:space="preserve"> 20</w:t>
      </w:r>
      <w:r w:rsidR="00403C73" w:rsidRPr="00250FCE">
        <w:rPr>
          <w:rFonts w:ascii="Source Sans Pro Light" w:hAnsi="Source Sans Pro Light" w:cs="Arial"/>
          <w:iCs/>
          <w:color w:val="4F81BD" w:themeColor="accent1"/>
          <w:sz w:val="22"/>
          <w:szCs w:val="22"/>
        </w:rPr>
        <w:t>XX</w:t>
      </w:r>
    </w:p>
    <w:p w14:paraId="2EE7E927" w14:textId="77777777" w:rsidR="006C300A" w:rsidRDefault="006C300A" w:rsidP="00572712">
      <w:pPr>
        <w:tabs>
          <w:tab w:val="left" w:pos="360"/>
          <w:tab w:val="left" w:pos="1080"/>
          <w:tab w:val="right" w:pos="9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483233">
        <w:rPr>
          <w:rFonts w:ascii="Source Sans Pro Light" w:hAnsi="Source Sans Pro Light" w:cs="Arial"/>
          <w:sz w:val="22"/>
          <w:szCs w:val="22"/>
        </w:rPr>
        <w:t>GPA</w:t>
      </w:r>
      <w:r w:rsidR="00B829FA" w:rsidRPr="00483233">
        <w:rPr>
          <w:rFonts w:ascii="Source Sans Pro Light" w:hAnsi="Source Sans Pro Light" w:cs="Arial"/>
          <w:sz w:val="22"/>
          <w:szCs w:val="22"/>
        </w:rPr>
        <w:t xml:space="preserve">: </w:t>
      </w:r>
      <w:r w:rsidR="001434FF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#.##</w:t>
      </w:r>
      <w:r w:rsidR="001434FF" w:rsidRPr="00483233">
        <w:rPr>
          <w:rFonts w:ascii="Source Sans Pro Light" w:hAnsi="Source Sans Pro Light" w:cs="Arial"/>
          <w:sz w:val="22"/>
          <w:szCs w:val="22"/>
        </w:rPr>
        <w:t>/4.00</w:t>
      </w:r>
    </w:p>
    <w:p w14:paraId="11E840FB" w14:textId="77777777" w:rsidR="00E00A72" w:rsidRDefault="00E00A72" w:rsidP="00572712">
      <w:pPr>
        <w:tabs>
          <w:tab w:val="left" w:pos="360"/>
          <w:tab w:val="left" w:pos="1080"/>
          <w:tab w:val="right" w:pos="9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</w:p>
    <w:p w14:paraId="16119F6C" w14:textId="77777777" w:rsidR="00E00A72" w:rsidRPr="00F67493" w:rsidRDefault="005E6D84" w:rsidP="00E00A72">
      <w:pPr>
        <w:tabs>
          <w:tab w:val="left" w:pos="360"/>
          <w:tab w:val="left" w:pos="1080"/>
          <w:tab w:val="right" w:pos="10800"/>
        </w:tabs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F67493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Institution</w:t>
      </w:r>
      <w:r w:rsidRPr="00F67493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ab/>
      </w:r>
      <w:r w:rsidR="00E00A72" w:rsidRPr="00F67493">
        <w:rPr>
          <w:rFonts w:ascii="Source Sans Pro Light" w:hAnsi="Source Sans Pro Light" w:cs="Arial"/>
          <w:color w:val="4F81BD" w:themeColor="accent1"/>
          <w:sz w:val="22"/>
          <w:szCs w:val="22"/>
        </w:rPr>
        <w:tab/>
        <w:t>Location (city, state; city, country)</w:t>
      </w:r>
    </w:p>
    <w:p w14:paraId="3D1DBB97" w14:textId="77777777" w:rsidR="00E00A72" w:rsidRPr="00483233" w:rsidRDefault="00E00A72" w:rsidP="00E00A72">
      <w:pPr>
        <w:pStyle w:val="Heading3"/>
        <w:tabs>
          <w:tab w:val="left" w:pos="360"/>
          <w:tab w:val="left" w:pos="720"/>
          <w:tab w:val="right" w:pos="10800"/>
        </w:tabs>
        <w:rPr>
          <w:rFonts w:ascii="Source Sans Pro Light" w:hAnsi="Source Sans Pro Light" w:cs="Arial"/>
          <w:b/>
          <w:iCs/>
          <w:sz w:val="22"/>
          <w:szCs w:val="22"/>
        </w:rPr>
      </w:pPr>
      <w:r w:rsidRPr="00F67493">
        <w:rPr>
          <w:rFonts w:ascii="Source Sans Pro Light" w:hAnsi="Source Sans Pro Light" w:cs="Arial"/>
          <w:b/>
          <w:iCs/>
          <w:color w:val="4F81BD" w:themeColor="accent1"/>
          <w:sz w:val="22"/>
          <w:szCs w:val="22"/>
        </w:rPr>
        <w:t>Degree</w:t>
      </w:r>
      <w:r w:rsidRPr="00F67493">
        <w:rPr>
          <w:rFonts w:ascii="Source Sans Pro Light" w:hAnsi="Source Sans Pro Light" w:cs="Arial"/>
          <w:b/>
          <w:iCs/>
          <w:color w:val="4F81BD" w:themeColor="accent1"/>
          <w:sz w:val="22"/>
          <w:szCs w:val="22"/>
        </w:rPr>
        <w:tab/>
        <w:t>Obtained</w:t>
      </w:r>
      <w:r w:rsidRPr="00483233">
        <w:rPr>
          <w:rFonts w:ascii="Source Sans Pro Light" w:hAnsi="Source Sans Pro Light" w:cs="Arial"/>
          <w:iCs/>
          <w:sz w:val="22"/>
          <w:szCs w:val="22"/>
        </w:rPr>
        <w:tab/>
      </w:r>
      <w:r w:rsidRPr="00250FCE">
        <w:rPr>
          <w:rFonts w:ascii="Source Sans Pro Light" w:hAnsi="Source Sans Pro Light" w:cs="Arial"/>
          <w:iCs/>
          <w:color w:val="4F81BD" w:themeColor="accent1"/>
          <w:sz w:val="22"/>
          <w:szCs w:val="22"/>
        </w:rPr>
        <w:t>Month</w:t>
      </w:r>
      <w:r w:rsidRPr="00483233">
        <w:rPr>
          <w:rFonts w:ascii="Source Sans Pro Light" w:hAnsi="Source Sans Pro Light" w:cs="Arial"/>
          <w:iCs/>
          <w:sz w:val="22"/>
          <w:szCs w:val="22"/>
        </w:rPr>
        <w:t xml:space="preserve"> 20</w:t>
      </w:r>
      <w:r w:rsidRPr="00250FCE">
        <w:rPr>
          <w:rFonts w:ascii="Source Sans Pro Light" w:hAnsi="Source Sans Pro Light" w:cs="Arial"/>
          <w:iCs/>
          <w:color w:val="4F81BD" w:themeColor="accent1"/>
          <w:sz w:val="22"/>
          <w:szCs w:val="22"/>
        </w:rPr>
        <w:t>XX</w:t>
      </w:r>
    </w:p>
    <w:p w14:paraId="38B26307" w14:textId="77777777" w:rsidR="00976C27" w:rsidRPr="00057C77" w:rsidRDefault="00976C27" w:rsidP="00572712">
      <w:pPr>
        <w:tabs>
          <w:tab w:val="right" w:pos="9360"/>
          <w:tab w:val="right" w:pos="10800"/>
        </w:tabs>
        <w:rPr>
          <w:rFonts w:ascii="Source Sans Pro Light" w:hAnsi="Source Sans Pro Light" w:cs="Arial"/>
          <w:b/>
          <w:sz w:val="16"/>
          <w:szCs w:val="16"/>
        </w:rPr>
      </w:pPr>
    </w:p>
    <w:p w14:paraId="2E8DCED9" w14:textId="77777777" w:rsidR="006C300A" w:rsidRPr="00483233" w:rsidRDefault="006C300A" w:rsidP="00572712">
      <w:pPr>
        <w:pStyle w:val="Heading1"/>
        <w:tabs>
          <w:tab w:val="left" w:pos="360"/>
          <w:tab w:val="left" w:pos="1080"/>
        </w:tabs>
        <w:rPr>
          <w:rFonts w:ascii="Source Sans Pro Light" w:hAnsi="Source Sans Pro Light" w:cs="Arial"/>
          <w:sz w:val="22"/>
          <w:szCs w:val="22"/>
          <w:u w:val="single"/>
        </w:rPr>
      </w:pPr>
      <w:r w:rsidRPr="00483233">
        <w:rPr>
          <w:rFonts w:ascii="Source Sans Pro Light" w:hAnsi="Source Sans Pro Light" w:cs="Arial"/>
          <w:sz w:val="24"/>
          <w:szCs w:val="22"/>
          <w:u w:val="single"/>
        </w:rPr>
        <w:t>Actuarial Examinations</w:t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572712">
        <w:rPr>
          <w:rFonts w:ascii="Source Sans Pro Light" w:hAnsi="Source Sans Pro Light" w:cs="Arial"/>
          <w:sz w:val="22"/>
          <w:szCs w:val="22"/>
          <w:u w:val="single"/>
        </w:rPr>
        <w:tab/>
      </w:r>
      <w:r w:rsidR="00572712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7141EE"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572712">
        <w:rPr>
          <w:rFonts w:ascii="Source Sans Pro Light" w:hAnsi="Source Sans Pro Light" w:cs="Arial"/>
          <w:sz w:val="22"/>
          <w:szCs w:val="22"/>
          <w:u w:val="single"/>
        </w:rPr>
        <w:tab/>
      </w:r>
    </w:p>
    <w:p w14:paraId="1145235E" w14:textId="77777777" w:rsidR="0009092A" w:rsidRPr="00483233" w:rsidRDefault="0009092A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b/>
          <w:sz w:val="8"/>
          <w:szCs w:val="12"/>
          <w:u w:val="single"/>
        </w:rPr>
      </w:pPr>
    </w:p>
    <w:p w14:paraId="246A7A08" w14:textId="77777777" w:rsidR="006C300A" w:rsidRPr="00483233" w:rsidRDefault="0009092A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483233">
        <w:rPr>
          <w:rFonts w:ascii="Source Sans Pro Light" w:hAnsi="Source Sans Pro Light" w:cs="Arial"/>
          <w:i/>
          <w:sz w:val="22"/>
          <w:szCs w:val="22"/>
        </w:rPr>
        <w:t>Passed</w:t>
      </w:r>
      <w:r w:rsidRPr="00483233">
        <w:rPr>
          <w:rFonts w:ascii="Source Sans Pro Light" w:hAnsi="Source Sans Pro Light" w:cs="Arial"/>
          <w:sz w:val="22"/>
          <w:szCs w:val="22"/>
        </w:rPr>
        <w:t xml:space="preserve">: 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Exam </w:t>
      </w:r>
      <w:r w:rsidR="00581B7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(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581B7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20</w:t>
      </w:r>
      <w:r w:rsidR="00403C7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)</w:t>
      </w:r>
      <w:r w:rsidR="002F7170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and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Exam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(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6D5B3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20</w:t>
      </w:r>
      <w:r w:rsidR="00403C7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)</w:t>
      </w:r>
    </w:p>
    <w:p w14:paraId="23D8572E" w14:textId="77777777" w:rsidR="002F7170" w:rsidRPr="00483233" w:rsidRDefault="002F7170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483233">
        <w:rPr>
          <w:rFonts w:ascii="Source Sans Pro Light" w:hAnsi="Source Sans Pro Light" w:cs="Arial"/>
          <w:i/>
          <w:sz w:val="22"/>
          <w:szCs w:val="22"/>
        </w:rPr>
        <w:t>Scheduled</w:t>
      </w:r>
      <w:r w:rsidR="00581B72" w:rsidRPr="00483233">
        <w:rPr>
          <w:rFonts w:ascii="Source Sans Pro Light" w:hAnsi="Source Sans Pro Light" w:cs="Arial"/>
          <w:sz w:val="22"/>
          <w:szCs w:val="22"/>
        </w:rPr>
        <w:t xml:space="preserve">: 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Exam</w:t>
      </w:r>
      <w:r w:rsidR="00581B7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(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6D5B3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20</w:t>
      </w:r>
      <w:r w:rsidR="00403C7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="006D5B3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) and 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Exam</w:t>
      </w:r>
      <w:r w:rsidR="006D5B3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(</w:t>
      </w:r>
      <w:r w:rsidR="00250FC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6D5B3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20</w:t>
      </w:r>
      <w:r w:rsidR="00403C7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)</w:t>
      </w:r>
    </w:p>
    <w:p w14:paraId="3D95441F" w14:textId="77777777" w:rsidR="006C300A" w:rsidRPr="00057C77" w:rsidRDefault="006C300A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b/>
          <w:sz w:val="16"/>
          <w:szCs w:val="16"/>
          <w:u w:val="single"/>
        </w:rPr>
      </w:pPr>
    </w:p>
    <w:p w14:paraId="22632CE2" w14:textId="06CC5BC7" w:rsidR="006C300A" w:rsidRPr="00483233" w:rsidRDefault="006C300A" w:rsidP="00572712">
      <w:pPr>
        <w:pStyle w:val="Heading1"/>
        <w:tabs>
          <w:tab w:val="left" w:pos="360"/>
          <w:tab w:val="left" w:pos="1080"/>
        </w:tabs>
        <w:rPr>
          <w:rFonts w:ascii="Source Sans Pro Light" w:hAnsi="Source Sans Pro Light" w:cs="Arial"/>
          <w:sz w:val="22"/>
          <w:szCs w:val="22"/>
          <w:u w:val="single"/>
        </w:rPr>
      </w:pPr>
      <w:r w:rsidRPr="00483233">
        <w:rPr>
          <w:rFonts w:ascii="Source Sans Pro Light" w:hAnsi="Source Sans Pro Light" w:cs="Arial"/>
          <w:sz w:val="24"/>
          <w:szCs w:val="22"/>
          <w:u w:val="single"/>
        </w:rPr>
        <w:t>Experience</w:t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7141EE"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572712">
        <w:rPr>
          <w:rFonts w:ascii="Source Sans Pro Light" w:hAnsi="Source Sans Pro Light" w:cs="Arial"/>
          <w:sz w:val="22"/>
          <w:szCs w:val="22"/>
          <w:u w:val="single"/>
        </w:rPr>
        <w:tab/>
      </w:r>
    </w:p>
    <w:p w14:paraId="51BDA8DA" w14:textId="77777777" w:rsidR="006C300A" w:rsidRPr="00483233" w:rsidRDefault="006C300A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8"/>
          <w:szCs w:val="12"/>
        </w:rPr>
      </w:pPr>
    </w:p>
    <w:p w14:paraId="7403895C" w14:textId="77777777" w:rsidR="00F96223" w:rsidRPr="00483233" w:rsidRDefault="00250FCE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Organization #1</w:t>
      </w:r>
      <w:r w:rsidR="009C1770"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Location (city, state; city, country)</w:t>
      </w:r>
    </w:p>
    <w:p w14:paraId="46B98A47" w14:textId="77777777" w:rsidR="00E22FBC" w:rsidRPr="00483233" w:rsidRDefault="00250FCE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i/>
          <w:color w:val="4F81BD" w:themeColor="accent1"/>
          <w:sz w:val="22"/>
          <w:szCs w:val="22"/>
        </w:rPr>
        <w:t>Title</w:t>
      </w:r>
      <w:r w:rsidR="007600BE"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057C77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</w:t>
      </w:r>
      <w:r w:rsidR="00057C77" w:rsidRPr="00CC6057">
        <w:rPr>
          <w:rFonts w:ascii="Source Sans Pro Light" w:hAnsi="Source Sans Pro Light" w:cs="Arial"/>
          <w:sz w:val="22"/>
          <w:szCs w:val="22"/>
        </w:rPr>
        <w:t>20</w:t>
      </w:r>
      <w:r w:rsidR="00057C77" w:rsidRPr="00CC6057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="007600B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-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7600BE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</w:t>
      </w:r>
      <w:r w:rsidR="007600BE" w:rsidRPr="00483233">
        <w:rPr>
          <w:rFonts w:ascii="Source Sans Pro Light" w:hAnsi="Source Sans Pro Light" w:cs="Arial"/>
          <w:sz w:val="22"/>
          <w:szCs w:val="22"/>
        </w:rPr>
        <w:t>20</w:t>
      </w:r>
      <w:r w:rsidR="00403C73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</w:p>
    <w:p w14:paraId="56FAA95F" w14:textId="77777777" w:rsidR="00E22FBC" w:rsidRPr="00250FCE" w:rsidRDefault="00250FCE" w:rsidP="0057271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69408AB5" w14:textId="77777777" w:rsidR="00250FCE" w:rsidRPr="00250FCE" w:rsidRDefault="00250FCE" w:rsidP="00250FCE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6C1642DA" w14:textId="77777777" w:rsidR="00250FCE" w:rsidRPr="00250FCE" w:rsidRDefault="00250FCE" w:rsidP="00250FCE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2D0FA420" w14:textId="77777777" w:rsidR="00250FCE" w:rsidRPr="00250FCE" w:rsidRDefault="00250FCE" w:rsidP="00250FCE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4C182E13" w14:textId="77777777" w:rsidR="00250FCE" w:rsidRDefault="00250FCE" w:rsidP="00250FCE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56AC6F8F" w14:textId="77777777" w:rsidR="00E00A72" w:rsidRDefault="00E00A72" w:rsidP="00E00A72">
      <w:pPr>
        <w:tabs>
          <w:tab w:val="left" w:pos="360"/>
          <w:tab w:val="right" w:pos="10800"/>
        </w:tabs>
        <w:rPr>
          <w:rFonts w:ascii="Source Sans Pro Light" w:hAnsi="Source Sans Pro Light" w:cs="Arial"/>
          <w:b/>
          <w:color w:val="4F81BD" w:themeColor="accent1"/>
          <w:sz w:val="22"/>
          <w:szCs w:val="22"/>
        </w:rPr>
      </w:pPr>
    </w:p>
    <w:p w14:paraId="3040A6EE" w14:textId="77777777" w:rsidR="00E00A72" w:rsidRPr="00483233" w:rsidRDefault="00E00A72" w:rsidP="00E00A7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Organization #</w:t>
      </w:r>
      <w:r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2</w:t>
      </w:r>
      <w:r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Location (city, state; city, country)</w:t>
      </w:r>
    </w:p>
    <w:p w14:paraId="3B50B41B" w14:textId="77777777" w:rsidR="00E00A72" w:rsidRPr="00483233" w:rsidRDefault="00E00A72" w:rsidP="00E00A7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i/>
          <w:color w:val="4F81BD" w:themeColor="accent1"/>
          <w:sz w:val="22"/>
          <w:szCs w:val="22"/>
        </w:rPr>
        <w:t>Title</w:t>
      </w:r>
      <w:r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057C77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</w:t>
      </w:r>
      <w:r w:rsidR="00057C77" w:rsidRPr="00CC6057">
        <w:rPr>
          <w:rFonts w:ascii="Source Sans Pro Light" w:hAnsi="Source Sans Pro Light" w:cs="Arial"/>
          <w:sz w:val="22"/>
          <w:szCs w:val="22"/>
        </w:rPr>
        <w:t>20</w:t>
      </w:r>
      <w:r w:rsidR="00057C77" w:rsidRPr="00CC6057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-Month </w:t>
      </w:r>
      <w:r w:rsidRPr="00483233">
        <w:rPr>
          <w:rFonts w:ascii="Source Sans Pro Light" w:hAnsi="Source Sans Pro Light" w:cs="Arial"/>
          <w:sz w:val="22"/>
          <w:szCs w:val="22"/>
        </w:rPr>
        <w:t>20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</w:p>
    <w:p w14:paraId="221A39C4" w14:textId="77777777" w:rsidR="00E00A72" w:rsidRPr="00250FCE" w:rsidRDefault="00E00A72" w:rsidP="00E00A7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6326D264" w14:textId="77777777" w:rsidR="00E00A72" w:rsidRPr="00250FCE" w:rsidRDefault="00E00A72" w:rsidP="00E00A7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63623D63" w14:textId="77777777" w:rsidR="00E00A72" w:rsidRPr="00250FCE" w:rsidRDefault="00E00A72" w:rsidP="00E00A7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4AD9F0DB" w14:textId="77777777" w:rsidR="00E00A72" w:rsidRPr="00250FCE" w:rsidRDefault="00E00A72" w:rsidP="00E00A7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25F9DEFF" w14:textId="77777777" w:rsidR="00E00A72" w:rsidRPr="00057C77" w:rsidRDefault="00E00A72" w:rsidP="00E00A7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7DECA384" w14:textId="77777777" w:rsidR="001D3232" w:rsidRPr="00057C77" w:rsidRDefault="001D3232" w:rsidP="00572712">
      <w:pPr>
        <w:tabs>
          <w:tab w:val="right" w:pos="10800"/>
        </w:tabs>
        <w:rPr>
          <w:rFonts w:ascii="Source Sans Pro Light" w:hAnsi="Source Sans Pro Light" w:cs="Arial"/>
          <w:b/>
          <w:sz w:val="16"/>
          <w:szCs w:val="16"/>
        </w:rPr>
      </w:pPr>
    </w:p>
    <w:p w14:paraId="7A49F8B5" w14:textId="77777777" w:rsidR="0029598C" w:rsidRPr="00483233" w:rsidRDefault="0029598C" w:rsidP="00572712">
      <w:pPr>
        <w:pStyle w:val="Heading1"/>
        <w:tabs>
          <w:tab w:val="left" w:pos="360"/>
          <w:tab w:val="left" w:pos="1080"/>
        </w:tabs>
        <w:rPr>
          <w:rFonts w:ascii="Source Sans Pro Light" w:hAnsi="Source Sans Pro Light" w:cs="Arial"/>
          <w:b w:val="0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4"/>
          <w:szCs w:val="22"/>
          <w:u w:val="single"/>
        </w:rPr>
        <w:t>Additional Experience</w:t>
      </w:r>
      <w:r w:rsidR="00E00A72">
        <w:rPr>
          <w:rFonts w:ascii="Source Sans Pro Light" w:hAnsi="Source Sans Pro Light" w:cs="Arial"/>
          <w:color w:val="4F81BD" w:themeColor="accent1"/>
          <w:sz w:val="24"/>
          <w:szCs w:val="22"/>
          <w:u w:val="single"/>
        </w:rPr>
        <w:t xml:space="preserve">/Activities        </w:t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7141EE"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sz w:val="22"/>
          <w:szCs w:val="22"/>
          <w:u w:val="single"/>
        </w:rPr>
        <w:tab/>
      </w:r>
      <w:r w:rsidR="001A1344">
        <w:rPr>
          <w:rFonts w:ascii="Source Sans Pro Light" w:hAnsi="Source Sans Pro Light" w:cs="Arial"/>
          <w:sz w:val="22"/>
          <w:szCs w:val="22"/>
          <w:u w:val="single"/>
        </w:rPr>
        <w:t>______</w:t>
      </w:r>
    </w:p>
    <w:p w14:paraId="02D73E67" w14:textId="77777777" w:rsidR="0029598C" w:rsidRPr="00483233" w:rsidRDefault="0029598C" w:rsidP="00572712">
      <w:pPr>
        <w:tabs>
          <w:tab w:val="right" w:pos="10800"/>
        </w:tabs>
        <w:rPr>
          <w:rFonts w:ascii="Source Sans Pro Light" w:hAnsi="Source Sans Pro Light" w:cs="Arial"/>
          <w:sz w:val="8"/>
          <w:szCs w:val="12"/>
        </w:rPr>
      </w:pPr>
    </w:p>
    <w:p w14:paraId="1681B8A2" w14:textId="77777777" w:rsidR="00250FCE" w:rsidRPr="00483233" w:rsidRDefault="00250FCE" w:rsidP="00250FCE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Organization #1</w:t>
      </w:r>
      <w:r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Location (city, state; city, country)</w:t>
      </w:r>
    </w:p>
    <w:p w14:paraId="0994CFB6" w14:textId="77777777" w:rsidR="00250FCE" w:rsidRPr="00483233" w:rsidRDefault="00250FCE" w:rsidP="00250FCE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i/>
          <w:color w:val="4F81BD" w:themeColor="accent1"/>
          <w:sz w:val="22"/>
          <w:szCs w:val="22"/>
        </w:rPr>
        <w:t>Title</w:t>
      </w:r>
      <w:r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015F63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</w:t>
      </w:r>
      <w:r w:rsidR="00015F63" w:rsidRPr="00015F63">
        <w:rPr>
          <w:rFonts w:ascii="Source Sans Pro Light" w:hAnsi="Source Sans Pro Light" w:cs="Arial"/>
          <w:sz w:val="22"/>
          <w:szCs w:val="22"/>
        </w:rPr>
        <w:t>20</w:t>
      </w:r>
      <w:r w:rsidR="00015F63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-</w:t>
      </w:r>
      <w:r w:rsidR="00E00A72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Month </w:t>
      </w:r>
      <w:r w:rsidR="00E00A72" w:rsidRPr="00E00A72">
        <w:rPr>
          <w:rFonts w:ascii="Source Sans Pro Light" w:hAnsi="Source Sans Pro Light" w:cs="Arial"/>
          <w:sz w:val="22"/>
          <w:szCs w:val="22"/>
        </w:rPr>
        <w:t>20</w:t>
      </w:r>
      <w:r w:rsidR="00E00A72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</w:p>
    <w:p w14:paraId="2CF12DB8" w14:textId="77777777" w:rsidR="00250FCE" w:rsidRPr="00250FCE" w:rsidRDefault="00250FCE" w:rsidP="00250FCE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3B73B2F4" w14:textId="77777777" w:rsidR="00250FCE" w:rsidRDefault="00250FCE" w:rsidP="00250FCE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60A4FC93" w14:textId="77777777" w:rsidR="00E00A72" w:rsidRDefault="00E00A72" w:rsidP="00E00A72">
      <w:pPr>
        <w:tabs>
          <w:tab w:val="left" w:pos="360"/>
          <w:tab w:val="right" w:pos="10800"/>
        </w:tabs>
        <w:rPr>
          <w:rFonts w:ascii="Source Sans Pro Light" w:hAnsi="Source Sans Pro Light" w:cs="Arial"/>
          <w:b/>
          <w:color w:val="4F81BD" w:themeColor="accent1"/>
          <w:sz w:val="22"/>
          <w:szCs w:val="22"/>
        </w:rPr>
      </w:pPr>
    </w:p>
    <w:p w14:paraId="347A8D9D" w14:textId="77777777" w:rsidR="00E00A72" w:rsidRPr="00483233" w:rsidRDefault="00E00A72" w:rsidP="00E00A7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Organization #</w:t>
      </w:r>
      <w:r>
        <w:rPr>
          <w:rFonts w:ascii="Source Sans Pro Light" w:hAnsi="Source Sans Pro Light" w:cs="Arial"/>
          <w:b/>
          <w:color w:val="4F81BD" w:themeColor="accent1"/>
          <w:sz w:val="22"/>
          <w:szCs w:val="22"/>
        </w:rPr>
        <w:t>2</w:t>
      </w:r>
      <w:r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Location (city, state; city, country)</w:t>
      </w:r>
    </w:p>
    <w:p w14:paraId="5C977D53" w14:textId="77777777" w:rsidR="00E00A72" w:rsidRPr="00483233" w:rsidRDefault="00E00A72" w:rsidP="00E00A7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22"/>
          <w:szCs w:val="22"/>
        </w:rPr>
      </w:pPr>
      <w:r w:rsidRPr="00250FCE">
        <w:rPr>
          <w:rFonts w:ascii="Source Sans Pro Light" w:hAnsi="Source Sans Pro Light" w:cs="Arial"/>
          <w:i/>
          <w:color w:val="4F81BD" w:themeColor="accent1"/>
          <w:sz w:val="22"/>
          <w:szCs w:val="22"/>
        </w:rPr>
        <w:t>Title</w:t>
      </w:r>
      <w:r w:rsidRPr="00483233">
        <w:rPr>
          <w:rFonts w:ascii="Source Sans Pro Light" w:hAnsi="Source Sans Pro Light" w:cs="Arial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Month</w:t>
      </w:r>
      <w:r w:rsidR="00057C77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 </w:t>
      </w:r>
      <w:r w:rsidR="00057C77" w:rsidRPr="00CC6057">
        <w:rPr>
          <w:rFonts w:ascii="Source Sans Pro Light" w:hAnsi="Source Sans Pro Light" w:cs="Arial"/>
          <w:sz w:val="22"/>
          <w:szCs w:val="22"/>
        </w:rPr>
        <w:t>20</w:t>
      </w:r>
      <w:r w:rsidR="00057C77" w:rsidRPr="00CC6057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-Month </w:t>
      </w:r>
      <w:r w:rsidRPr="00483233">
        <w:rPr>
          <w:rFonts w:ascii="Source Sans Pro Light" w:hAnsi="Source Sans Pro Light" w:cs="Arial"/>
          <w:sz w:val="22"/>
          <w:szCs w:val="22"/>
        </w:rPr>
        <w:t>20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XX</w:t>
      </w:r>
    </w:p>
    <w:p w14:paraId="3AAFC952" w14:textId="77777777" w:rsidR="00E00A72" w:rsidRPr="00250FCE" w:rsidRDefault="00E00A72" w:rsidP="00E00A7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04CB2569" w14:textId="77777777" w:rsidR="00E00A72" w:rsidRPr="00250FCE" w:rsidRDefault="00E00A72" w:rsidP="00E00A72">
      <w:pPr>
        <w:numPr>
          <w:ilvl w:val="0"/>
          <w:numId w:val="6"/>
        </w:numPr>
        <w:tabs>
          <w:tab w:val="clear" w:pos="2520"/>
          <w:tab w:val="left" w:pos="360"/>
          <w:tab w:val="num" w:pos="720"/>
          <w:tab w:val="right" w:pos="10800"/>
        </w:tabs>
        <w:ind w:left="720"/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What did you do? (action verb) + How did you do it? (skill) + Why did you do it? (results/purpose)</w:t>
      </w:r>
    </w:p>
    <w:p w14:paraId="0066DFBA" w14:textId="77777777" w:rsidR="00E00A72" w:rsidRPr="00057C77" w:rsidRDefault="00E00A72" w:rsidP="00E00A72">
      <w:pPr>
        <w:tabs>
          <w:tab w:val="left" w:pos="360"/>
          <w:tab w:val="right" w:pos="10800"/>
        </w:tabs>
        <w:rPr>
          <w:rFonts w:ascii="Source Sans Pro Light" w:hAnsi="Source Sans Pro Light" w:cs="Arial"/>
          <w:color w:val="4F81BD" w:themeColor="accent1"/>
          <w:sz w:val="16"/>
          <w:szCs w:val="16"/>
        </w:rPr>
      </w:pPr>
    </w:p>
    <w:p w14:paraId="05A186FD" w14:textId="77777777" w:rsidR="001D3232" w:rsidRPr="00483233" w:rsidRDefault="001D3232" w:rsidP="00572712">
      <w:pPr>
        <w:tabs>
          <w:tab w:val="left" w:pos="360"/>
        </w:tabs>
        <w:rPr>
          <w:rFonts w:ascii="Source Sans Pro Light" w:hAnsi="Source Sans Pro Light" w:cs="Arial"/>
          <w:b/>
          <w:sz w:val="22"/>
          <w:szCs w:val="22"/>
          <w:u w:val="single"/>
        </w:rPr>
      </w:pPr>
      <w:r w:rsidRPr="00483233">
        <w:rPr>
          <w:rFonts w:ascii="Source Sans Pro Light" w:hAnsi="Source Sans Pro Light" w:cs="Arial"/>
          <w:b/>
          <w:szCs w:val="22"/>
          <w:u w:val="single"/>
        </w:rPr>
        <w:t>Computer Skills</w:t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Pr="00483233">
        <w:rPr>
          <w:rFonts w:ascii="Source Sans Pro Light" w:hAnsi="Source Sans Pro Light" w:cs="Arial"/>
          <w:b/>
          <w:sz w:val="22"/>
          <w:szCs w:val="22"/>
          <w:u w:val="single"/>
        </w:rPr>
        <w:tab/>
      </w:r>
      <w:r w:rsidR="00572712">
        <w:rPr>
          <w:rFonts w:ascii="Source Sans Pro Light" w:hAnsi="Source Sans Pro Light" w:cs="Arial"/>
          <w:b/>
          <w:sz w:val="22"/>
          <w:szCs w:val="22"/>
          <w:u w:val="single"/>
        </w:rPr>
        <w:tab/>
      </w:r>
    </w:p>
    <w:p w14:paraId="20C45608" w14:textId="77777777" w:rsidR="001D3232" w:rsidRPr="00483233" w:rsidRDefault="001D3232" w:rsidP="00572712">
      <w:pPr>
        <w:tabs>
          <w:tab w:val="left" w:pos="360"/>
          <w:tab w:val="right" w:pos="10800"/>
        </w:tabs>
        <w:rPr>
          <w:rFonts w:ascii="Source Sans Pro Light" w:hAnsi="Source Sans Pro Light" w:cs="Arial"/>
          <w:sz w:val="8"/>
          <w:szCs w:val="12"/>
        </w:rPr>
      </w:pPr>
    </w:p>
    <w:p w14:paraId="272522A5" w14:textId="77777777" w:rsidR="001D3232" w:rsidRPr="00250FCE" w:rsidRDefault="00250FCE" w:rsidP="00572712">
      <w:pPr>
        <w:tabs>
          <w:tab w:val="left" w:pos="360"/>
        </w:tabs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Software</w:t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57271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57271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 xml:space="preserve">Software </w:t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57271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Software</w:t>
      </w:r>
    </w:p>
    <w:p w14:paraId="56AEEE44" w14:textId="77777777" w:rsidR="001D3232" w:rsidRPr="00250FCE" w:rsidRDefault="00250FCE" w:rsidP="00572712">
      <w:pPr>
        <w:tabs>
          <w:tab w:val="left" w:pos="360"/>
        </w:tabs>
        <w:rPr>
          <w:rFonts w:ascii="Source Sans Pro Light" w:hAnsi="Source Sans Pro Light" w:cs="Arial"/>
          <w:color w:val="4F81BD" w:themeColor="accent1"/>
          <w:sz w:val="22"/>
          <w:szCs w:val="22"/>
        </w:rPr>
      </w:pP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Software</w:t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Software</w:t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1D323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="00572712"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ab/>
      </w:r>
      <w:r w:rsidRPr="00250FCE">
        <w:rPr>
          <w:rFonts w:ascii="Source Sans Pro Light" w:hAnsi="Source Sans Pro Light" w:cs="Arial"/>
          <w:color w:val="4F81BD" w:themeColor="accent1"/>
          <w:sz w:val="22"/>
          <w:szCs w:val="22"/>
        </w:rPr>
        <w:t>Software</w:t>
      </w:r>
    </w:p>
    <w:sectPr w:rsidR="001D3232" w:rsidRPr="00250FCE" w:rsidSect="00483233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B0B05B" w14:textId="77777777" w:rsidR="00BC125C" w:rsidRDefault="00BC125C">
      <w:r>
        <w:separator/>
      </w:r>
    </w:p>
  </w:endnote>
  <w:endnote w:type="continuationSeparator" w:id="0">
    <w:p w14:paraId="03EBD934" w14:textId="77777777" w:rsidR="00BC125C" w:rsidRDefault="00BC1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ource Sans Pro Light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770DF" w14:textId="77777777" w:rsidR="003D33C5" w:rsidRDefault="003D33C5" w:rsidP="008035F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C5C45F" w14:textId="77777777" w:rsidR="00BC125C" w:rsidRDefault="00BC125C">
      <w:r>
        <w:separator/>
      </w:r>
    </w:p>
  </w:footnote>
  <w:footnote w:type="continuationSeparator" w:id="0">
    <w:p w14:paraId="1EB133AE" w14:textId="77777777" w:rsidR="00BC125C" w:rsidRDefault="00BC12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28510" w14:textId="77777777" w:rsidR="003D33C5" w:rsidRPr="00867A11" w:rsidRDefault="003D33C5" w:rsidP="00685347">
    <w:pPr>
      <w:pStyle w:val="Head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F5E9B"/>
    <w:multiLevelType w:val="hybridMultilevel"/>
    <w:tmpl w:val="5922BEB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8C97D89"/>
    <w:multiLevelType w:val="hybridMultilevel"/>
    <w:tmpl w:val="8B64FB4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B297135"/>
    <w:multiLevelType w:val="hybridMultilevel"/>
    <w:tmpl w:val="38685912"/>
    <w:lvl w:ilvl="0" w:tplc="F6723A8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DAB2A5C"/>
    <w:multiLevelType w:val="hybridMultilevel"/>
    <w:tmpl w:val="B1FCAB42"/>
    <w:lvl w:ilvl="0" w:tplc="F6723A8A">
      <w:start w:val="1"/>
      <w:numFmt w:val="bullet"/>
      <w:lvlText w:val=""/>
      <w:lvlJc w:val="left"/>
      <w:pPr>
        <w:tabs>
          <w:tab w:val="num" w:pos="15840"/>
        </w:tabs>
        <w:ind w:left="1584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760"/>
        </w:tabs>
        <w:ind w:left="14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0"/>
        </w:tabs>
        <w:ind w:left="15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6200"/>
        </w:tabs>
        <w:ind w:left="16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6920"/>
        </w:tabs>
        <w:ind w:left="16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7640"/>
        </w:tabs>
        <w:ind w:left="17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8360"/>
        </w:tabs>
        <w:ind w:left="18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9080"/>
        </w:tabs>
        <w:ind w:left="190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19800"/>
        </w:tabs>
        <w:ind w:left="19800" w:hanging="360"/>
      </w:pPr>
      <w:rPr>
        <w:rFonts w:ascii="Wingdings" w:hAnsi="Wingdings" w:hint="default"/>
      </w:rPr>
    </w:lvl>
  </w:abstractNum>
  <w:abstractNum w:abstractNumId="4" w15:restartNumberingAfterBreak="0">
    <w:nsid w:val="3B4E69CB"/>
    <w:multiLevelType w:val="hybridMultilevel"/>
    <w:tmpl w:val="A7700AA4"/>
    <w:lvl w:ilvl="0" w:tplc="F6723A8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B0F9F"/>
    <w:multiLevelType w:val="hybridMultilevel"/>
    <w:tmpl w:val="EC44B5AE"/>
    <w:lvl w:ilvl="0" w:tplc="F6723A8A">
      <w:start w:val="1"/>
      <w:numFmt w:val="bullet"/>
      <w:lvlText w:val=""/>
      <w:lvlJc w:val="left"/>
      <w:pPr>
        <w:tabs>
          <w:tab w:val="num" w:pos="11880"/>
        </w:tabs>
        <w:ind w:left="118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0"/>
        </w:tabs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520"/>
        </w:tabs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240"/>
        </w:tabs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2960"/>
        </w:tabs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3680"/>
        </w:tabs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4400"/>
        </w:tabs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5120"/>
        </w:tabs>
        <w:ind w:left="15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15840"/>
        </w:tabs>
        <w:ind w:left="15840" w:hanging="360"/>
      </w:pPr>
      <w:rPr>
        <w:rFonts w:ascii="Wingdings" w:hAnsi="Wingdings" w:hint="default"/>
      </w:rPr>
    </w:lvl>
  </w:abstractNum>
  <w:abstractNum w:abstractNumId="6" w15:restartNumberingAfterBreak="0">
    <w:nsid w:val="4AD62FFE"/>
    <w:multiLevelType w:val="hybridMultilevel"/>
    <w:tmpl w:val="02106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1412F"/>
    <w:multiLevelType w:val="hybridMultilevel"/>
    <w:tmpl w:val="C61A5A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F119BB"/>
    <w:multiLevelType w:val="hybridMultilevel"/>
    <w:tmpl w:val="B712A632"/>
    <w:lvl w:ilvl="0" w:tplc="F6723A8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31CA4"/>
    <w:multiLevelType w:val="hybridMultilevel"/>
    <w:tmpl w:val="D062E366"/>
    <w:lvl w:ilvl="0" w:tplc="F6723A8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16E63"/>
    <w:multiLevelType w:val="hybridMultilevel"/>
    <w:tmpl w:val="30161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A1B9F"/>
    <w:multiLevelType w:val="hybridMultilevel"/>
    <w:tmpl w:val="A2980CDC"/>
    <w:lvl w:ilvl="0" w:tplc="F6723A8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9"/>
  </w:num>
  <w:num w:numId="5">
    <w:abstractNumId w:val="2"/>
  </w:num>
  <w:num w:numId="6">
    <w:abstractNumId w:val="8"/>
  </w:num>
  <w:num w:numId="7">
    <w:abstractNumId w:val="5"/>
  </w:num>
  <w:num w:numId="8">
    <w:abstractNumId w:val="3"/>
  </w:num>
  <w:num w:numId="9">
    <w:abstractNumId w:val="4"/>
  </w:num>
  <w:num w:numId="10">
    <w:abstractNumId w:val="11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DU2NzIzNDSxNDZR0lEKTi0uzszPAykwrQUAB59etCwAAAA="/>
  </w:docVars>
  <w:rsids>
    <w:rsidRoot w:val="005E17A5"/>
    <w:rsid w:val="00004E4E"/>
    <w:rsid w:val="00007654"/>
    <w:rsid w:val="00015F63"/>
    <w:rsid w:val="0005080F"/>
    <w:rsid w:val="00057C77"/>
    <w:rsid w:val="0008489A"/>
    <w:rsid w:val="000904F6"/>
    <w:rsid w:val="0009092A"/>
    <w:rsid w:val="000A7FB4"/>
    <w:rsid w:val="000B2E71"/>
    <w:rsid w:val="000F2277"/>
    <w:rsid w:val="001434FF"/>
    <w:rsid w:val="001661AE"/>
    <w:rsid w:val="001A1344"/>
    <w:rsid w:val="001A6E9C"/>
    <w:rsid w:val="001D3232"/>
    <w:rsid w:val="001D4970"/>
    <w:rsid w:val="001F54BC"/>
    <w:rsid w:val="00211960"/>
    <w:rsid w:val="002175CB"/>
    <w:rsid w:val="00243AA8"/>
    <w:rsid w:val="00250FCE"/>
    <w:rsid w:val="0028187F"/>
    <w:rsid w:val="0029598C"/>
    <w:rsid w:val="002A6603"/>
    <w:rsid w:val="002C3A20"/>
    <w:rsid w:val="002C7889"/>
    <w:rsid w:val="002F3FAD"/>
    <w:rsid w:val="002F7170"/>
    <w:rsid w:val="003328B9"/>
    <w:rsid w:val="003341B9"/>
    <w:rsid w:val="00344307"/>
    <w:rsid w:val="0034556B"/>
    <w:rsid w:val="00350D17"/>
    <w:rsid w:val="00386E1C"/>
    <w:rsid w:val="00392A97"/>
    <w:rsid w:val="0039316A"/>
    <w:rsid w:val="003B6C40"/>
    <w:rsid w:val="003C1BE5"/>
    <w:rsid w:val="003D17C5"/>
    <w:rsid w:val="003D33C5"/>
    <w:rsid w:val="00403476"/>
    <w:rsid w:val="00403C73"/>
    <w:rsid w:val="00410E39"/>
    <w:rsid w:val="004113C8"/>
    <w:rsid w:val="00413E06"/>
    <w:rsid w:val="00420E02"/>
    <w:rsid w:val="00483233"/>
    <w:rsid w:val="004F2018"/>
    <w:rsid w:val="00524E05"/>
    <w:rsid w:val="00525B6D"/>
    <w:rsid w:val="00556454"/>
    <w:rsid w:val="00572712"/>
    <w:rsid w:val="00581B72"/>
    <w:rsid w:val="005920D7"/>
    <w:rsid w:val="00596329"/>
    <w:rsid w:val="005A13BA"/>
    <w:rsid w:val="005A1C9E"/>
    <w:rsid w:val="005E00EE"/>
    <w:rsid w:val="005E17A5"/>
    <w:rsid w:val="005E3A43"/>
    <w:rsid w:val="005E6D84"/>
    <w:rsid w:val="00674C49"/>
    <w:rsid w:val="00685347"/>
    <w:rsid w:val="00685E7A"/>
    <w:rsid w:val="006A7D8D"/>
    <w:rsid w:val="006B229E"/>
    <w:rsid w:val="006C300A"/>
    <w:rsid w:val="006C553B"/>
    <w:rsid w:val="006C5B16"/>
    <w:rsid w:val="006D3A0B"/>
    <w:rsid w:val="006D5B33"/>
    <w:rsid w:val="006E2AB0"/>
    <w:rsid w:val="007141EE"/>
    <w:rsid w:val="00720132"/>
    <w:rsid w:val="007374EF"/>
    <w:rsid w:val="007600BE"/>
    <w:rsid w:val="00772A9C"/>
    <w:rsid w:val="00785613"/>
    <w:rsid w:val="0079334F"/>
    <w:rsid w:val="007A0844"/>
    <w:rsid w:val="007A2CE6"/>
    <w:rsid w:val="007F6ACB"/>
    <w:rsid w:val="008035FD"/>
    <w:rsid w:val="00815EB8"/>
    <w:rsid w:val="0082409D"/>
    <w:rsid w:val="008671D5"/>
    <w:rsid w:val="00867A11"/>
    <w:rsid w:val="0087549F"/>
    <w:rsid w:val="008919A8"/>
    <w:rsid w:val="0089326C"/>
    <w:rsid w:val="00893D5E"/>
    <w:rsid w:val="0089453A"/>
    <w:rsid w:val="008B2DE0"/>
    <w:rsid w:val="008B470A"/>
    <w:rsid w:val="008E2339"/>
    <w:rsid w:val="00925C4E"/>
    <w:rsid w:val="00926D34"/>
    <w:rsid w:val="00962384"/>
    <w:rsid w:val="00973259"/>
    <w:rsid w:val="00976C27"/>
    <w:rsid w:val="009846A1"/>
    <w:rsid w:val="009B60DC"/>
    <w:rsid w:val="009C1770"/>
    <w:rsid w:val="009C18BD"/>
    <w:rsid w:val="009E7B38"/>
    <w:rsid w:val="009F069F"/>
    <w:rsid w:val="00A747EE"/>
    <w:rsid w:val="00A87F43"/>
    <w:rsid w:val="00AA2FC5"/>
    <w:rsid w:val="00AB5DE2"/>
    <w:rsid w:val="00B05B74"/>
    <w:rsid w:val="00B06200"/>
    <w:rsid w:val="00B3213F"/>
    <w:rsid w:val="00B34ED2"/>
    <w:rsid w:val="00B41C73"/>
    <w:rsid w:val="00B42E58"/>
    <w:rsid w:val="00B6479B"/>
    <w:rsid w:val="00B81CC2"/>
    <w:rsid w:val="00B829FA"/>
    <w:rsid w:val="00BB0134"/>
    <w:rsid w:val="00BC125C"/>
    <w:rsid w:val="00BC2E93"/>
    <w:rsid w:val="00BD7505"/>
    <w:rsid w:val="00BE19E1"/>
    <w:rsid w:val="00BF387D"/>
    <w:rsid w:val="00C13D5F"/>
    <w:rsid w:val="00C30ACE"/>
    <w:rsid w:val="00C3202D"/>
    <w:rsid w:val="00C6400F"/>
    <w:rsid w:val="00C81ACB"/>
    <w:rsid w:val="00C917EC"/>
    <w:rsid w:val="00CC2C8E"/>
    <w:rsid w:val="00CC50D9"/>
    <w:rsid w:val="00CC6057"/>
    <w:rsid w:val="00CC794B"/>
    <w:rsid w:val="00CE5A90"/>
    <w:rsid w:val="00CE7979"/>
    <w:rsid w:val="00CF0212"/>
    <w:rsid w:val="00D062F4"/>
    <w:rsid w:val="00D40795"/>
    <w:rsid w:val="00D56F7F"/>
    <w:rsid w:val="00D665E1"/>
    <w:rsid w:val="00D80E91"/>
    <w:rsid w:val="00D90282"/>
    <w:rsid w:val="00DA2ADD"/>
    <w:rsid w:val="00DA3E8C"/>
    <w:rsid w:val="00DA5787"/>
    <w:rsid w:val="00DB066D"/>
    <w:rsid w:val="00DB0BAC"/>
    <w:rsid w:val="00DC17EB"/>
    <w:rsid w:val="00E00A72"/>
    <w:rsid w:val="00E07486"/>
    <w:rsid w:val="00E22FBC"/>
    <w:rsid w:val="00E245DB"/>
    <w:rsid w:val="00E5644D"/>
    <w:rsid w:val="00E6547E"/>
    <w:rsid w:val="00E7059A"/>
    <w:rsid w:val="00E711CB"/>
    <w:rsid w:val="00E732D5"/>
    <w:rsid w:val="00E86111"/>
    <w:rsid w:val="00E91FAF"/>
    <w:rsid w:val="00EA5E58"/>
    <w:rsid w:val="00EB7D79"/>
    <w:rsid w:val="00EE0FCA"/>
    <w:rsid w:val="00F21F5F"/>
    <w:rsid w:val="00F22CB8"/>
    <w:rsid w:val="00F25964"/>
    <w:rsid w:val="00F3570A"/>
    <w:rsid w:val="00F400AF"/>
    <w:rsid w:val="00F44FE8"/>
    <w:rsid w:val="00F459AC"/>
    <w:rsid w:val="00F63CF0"/>
    <w:rsid w:val="00F64931"/>
    <w:rsid w:val="00F67493"/>
    <w:rsid w:val="00F96223"/>
    <w:rsid w:val="00FA7FE7"/>
    <w:rsid w:val="00FD05E5"/>
    <w:rsid w:val="00FE1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E58D8C"/>
  <w15:docId w15:val="{2ECB4946-A920-4EA2-8062-8A159D0E0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2FC5"/>
    <w:rPr>
      <w:sz w:val="24"/>
      <w:szCs w:val="24"/>
    </w:rPr>
  </w:style>
  <w:style w:type="paragraph" w:styleId="Heading1">
    <w:name w:val="heading 1"/>
    <w:basedOn w:val="Normal"/>
    <w:next w:val="Normal"/>
    <w:qFormat/>
    <w:rsid w:val="006C300A"/>
    <w:pPr>
      <w:keepNext/>
      <w:outlineLvl w:val="0"/>
    </w:pPr>
    <w:rPr>
      <w:rFonts w:ascii="Garamond" w:hAnsi="Garamond"/>
      <w:b/>
      <w:sz w:val="32"/>
      <w:szCs w:val="20"/>
    </w:rPr>
  </w:style>
  <w:style w:type="paragraph" w:styleId="Heading2">
    <w:name w:val="heading 2"/>
    <w:basedOn w:val="Normal"/>
    <w:next w:val="Normal"/>
    <w:qFormat/>
    <w:rsid w:val="006C300A"/>
    <w:pPr>
      <w:keepNext/>
      <w:outlineLvl w:val="1"/>
    </w:pPr>
    <w:rPr>
      <w:rFonts w:ascii="Garamond" w:hAnsi="Garamond"/>
      <w:b/>
      <w:szCs w:val="20"/>
    </w:rPr>
  </w:style>
  <w:style w:type="paragraph" w:styleId="Heading3">
    <w:name w:val="heading 3"/>
    <w:basedOn w:val="Normal"/>
    <w:next w:val="Normal"/>
    <w:qFormat/>
    <w:rsid w:val="006C300A"/>
    <w:pPr>
      <w:keepNext/>
      <w:outlineLvl w:val="2"/>
    </w:pPr>
    <w:rPr>
      <w:szCs w:val="20"/>
    </w:rPr>
  </w:style>
  <w:style w:type="paragraph" w:styleId="Heading5">
    <w:name w:val="heading 5"/>
    <w:basedOn w:val="Normal"/>
    <w:next w:val="Normal"/>
    <w:qFormat/>
    <w:rsid w:val="006C300A"/>
    <w:pPr>
      <w:keepNext/>
      <w:ind w:left="-720" w:right="-720" w:firstLine="720"/>
      <w:outlineLvl w:val="4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67A1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67A11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6B229E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03C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03C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323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8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F9FCA98-0E46-4AE6-9BD1-0A1352827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07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EN SMITH</vt:lpstr>
    </vt:vector>
  </TitlesOfParts>
  <Company>University of Connecticut</Company>
  <LinksUpToDate>false</LinksUpToDate>
  <CharactersWithSpaces>2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N SMITH</dc:title>
  <dc:creator>rel06004</dc:creator>
  <cp:lastModifiedBy>Roger Simonsen</cp:lastModifiedBy>
  <cp:revision>2</cp:revision>
  <cp:lastPrinted>2017-08-28T18:24:00Z</cp:lastPrinted>
  <dcterms:created xsi:type="dcterms:W3CDTF">2018-09-07T19:03:00Z</dcterms:created>
  <dcterms:modified xsi:type="dcterms:W3CDTF">2018-09-07T19:03:00Z</dcterms:modified>
</cp:coreProperties>
</file>